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F1086A" w14:textId="77777777" w:rsidR="00B02D86" w:rsidRDefault="00B02D86" w:rsidP="005F0832">
      <w:pPr>
        <w:pStyle w:val="Heading1"/>
      </w:pPr>
      <w:r>
        <w:t>Experience and Experiential product</w:t>
      </w:r>
    </w:p>
    <w:p w14:paraId="75DCA9AA" w14:textId="77777777" w:rsidR="00B02D86" w:rsidRDefault="00B02D86" w:rsidP="00B02D86">
      <w:r>
        <w:t>experience economy</w:t>
      </w:r>
    </w:p>
    <w:p w14:paraId="02F59B7B" w14:textId="70326F35" w:rsidR="00B02D86" w:rsidRDefault="00B02D86" w:rsidP="00B247F5">
      <w:r>
        <w:t>Experience is what video games provide players</w:t>
      </w:r>
    </w:p>
    <w:p w14:paraId="363A7EEF" w14:textId="4248A16D" w:rsidR="00B02D86" w:rsidRDefault="00B02D86" w:rsidP="00B247F5"/>
    <w:p w14:paraId="59035BAC" w14:textId="77777777" w:rsidR="00B02D86" w:rsidRDefault="00B02D86" w:rsidP="005F0832">
      <w:pPr>
        <w:pStyle w:val="Heading1"/>
      </w:pPr>
      <w:r>
        <w:t>Psychological Motives</w:t>
      </w:r>
    </w:p>
    <w:p w14:paraId="70E0C892" w14:textId="77777777" w:rsidR="00B02D86" w:rsidRDefault="00B02D86" w:rsidP="00B02D86">
      <w:r>
        <w:t>Experience provide satisfaction that motivates</w:t>
      </w:r>
    </w:p>
    <w:p w14:paraId="7A7B893D" w14:textId="77777777" w:rsidR="00B02D86" w:rsidRPr="00B247F5" w:rsidRDefault="00B02D86" w:rsidP="00B02D86">
      <w:r>
        <w:t>Maslow</w:t>
      </w:r>
    </w:p>
    <w:p w14:paraId="704CE145" w14:textId="77777777" w:rsidR="00B02D86" w:rsidRDefault="00B02D86" w:rsidP="00B02D86">
      <w:r>
        <w:t>BUCET</w:t>
      </w:r>
    </w:p>
    <w:p w14:paraId="506AF480" w14:textId="77777777" w:rsidR="00B02D86" w:rsidRDefault="00B02D86" w:rsidP="00B02D86">
      <w:r w:rsidRPr="00B247F5">
        <w:t>SDT</w:t>
      </w:r>
    </w:p>
    <w:p w14:paraId="7765B580" w14:textId="5BBCE647" w:rsidR="00B02D86" w:rsidRDefault="00B02D86" w:rsidP="00B247F5"/>
    <w:p w14:paraId="13CDE5CE" w14:textId="461C806F" w:rsidR="00A84075" w:rsidRDefault="00B02D86" w:rsidP="005F0832">
      <w:pPr>
        <w:pStyle w:val="Heading1"/>
      </w:pPr>
      <w:r>
        <w:t>Video Game E</w:t>
      </w:r>
      <w:r w:rsidR="0049090C">
        <w:t>xperience</w:t>
      </w:r>
      <w:r>
        <w:t xml:space="preserve"> as Motivation</w:t>
      </w:r>
    </w:p>
    <w:p w14:paraId="28074025" w14:textId="77777777" w:rsidR="0049090C" w:rsidRDefault="0049090C" w:rsidP="0049090C">
      <w:r w:rsidRPr="00B247F5">
        <w:t>Bartel</w:t>
      </w:r>
    </w:p>
    <w:p w14:paraId="45AF8460" w14:textId="58B87789" w:rsidR="0049090C" w:rsidRDefault="0049090C" w:rsidP="00A84075">
      <w:r>
        <w:t>Yee</w:t>
      </w:r>
    </w:p>
    <w:p w14:paraId="717AE670" w14:textId="5C886BEC" w:rsidR="00B02D86" w:rsidRDefault="00B02D86" w:rsidP="00B247F5"/>
    <w:p w14:paraId="232B9838" w14:textId="26E1EE8F" w:rsidR="00762389" w:rsidRDefault="0049090C" w:rsidP="005F0832">
      <w:pPr>
        <w:pStyle w:val="Heading1"/>
      </w:pPr>
      <w:r>
        <w:t>E</w:t>
      </w:r>
      <w:r w:rsidR="00762389">
        <w:t>xperience</w:t>
      </w:r>
      <w:r>
        <w:t xml:space="preserve"> in Text</w:t>
      </w:r>
    </w:p>
    <w:p w14:paraId="28BB419F" w14:textId="46BE724B" w:rsidR="00855E5E" w:rsidRDefault="00B02D86" w:rsidP="00B247F5">
      <w:r>
        <w:t>Why exp words</w:t>
      </w:r>
      <w:r w:rsidR="006726B3">
        <w:t xml:space="preserve"> by dictionary</w:t>
      </w:r>
    </w:p>
    <w:p w14:paraId="786CFEA6" w14:textId="1BA33DE5" w:rsidR="00B02D86" w:rsidRDefault="00B02D86" w:rsidP="00B247F5">
      <w:r>
        <w:t>Why review</w:t>
      </w:r>
    </w:p>
    <w:p w14:paraId="33276766" w14:textId="2A34B824" w:rsidR="00B02D86" w:rsidRDefault="00B02D86" w:rsidP="00B247F5">
      <w:r>
        <w:t>Limit, why use survey</w:t>
      </w:r>
    </w:p>
    <w:p w14:paraId="22655294" w14:textId="77777777" w:rsidR="00F26BFC" w:rsidRDefault="00F26BFC"/>
    <w:p w14:paraId="05672439" w14:textId="77777777" w:rsidR="005F0832" w:rsidRDefault="005F083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57023C8C" w14:textId="66D14594" w:rsidR="00F26BFC" w:rsidRDefault="00F26BFC" w:rsidP="005F0832">
      <w:pPr>
        <w:pStyle w:val="Heading1"/>
      </w:pPr>
      <w:r>
        <w:lastRenderedPageBreak/>
        <w:t>Personality</w:t>
      </w:r>
    </w:p>
    <w:p w14:paraId="5B96295B" w14:textId="03A2CC05" w:rsidR="008C335D" w:rsidRDefault="00F26BFC">
      <w:r>
        <w:t>In-game and off-game personality</w:t>
      </w:r>
      <w:r w:rsidR="008C335D">
        <w:br w:type="page"/>
      </w:r>
      <w:bookmarkStart w:id="0" w:name="_GoBack"/>
      <w:bookmarkEnd w:id="0"/>
    </w:p>
    <w:p w14:paraId="1D1D5B6B" w14:textId="28B8FB87" w:rsidR="00762389" w:rsidRDefault="00762389" w:rsidP="005F0832">
      <w:pPr>
        <w:pStyle w:val="Heading1"/>
      </w:pPr>
      <w:r>
        <w:lastRenderedPageBreak/>
        <w:t>Method</w:t>
      </w:r>
    </w:p>
    <w:p w14:paraId="542E581F" w14:textId="11C0EF9B" w:rsidR="00762389" w:rsidRDefault="00762389" w:rsidP="00B247F5">
      <w:r>
        <w:t>Triplet embedding</w:t>
      </w:r>
    </w:p>
    <w:p w14:paraId="7ECC1CD3" w14:textId="5B98295F" w:rsidR="00762389" w:rsidRDefault="00762389" w:rsidP="00B247F5">
      <w:r>
        <w:t>Word2vec</w:t>
      </w:r>
    </w:p>
    <w:p w14:paraId="2549D88D" w14:textId="31B4C20F" w:rsidR="00762389" w:rsidRDefault="00762389" w:rsidP="00B247F5">
      <w:r>
        <w:t>Wordnet</w:t>
      </w:r>
    </w:p>
    <w:p w14:paraId="7E858E7D" w14:textId="23489C34" w:rsidR="00762389" w:rsidRDefault="00762389" w:rsidP="00B247F5">
      <w:r>
        <w:t>Reverse look-up</w:t>
      </w:r>
    </w:p>
    <w:sectPr w:rsidR="007623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E7AC98" w14:textId="77777777" w:rsidR="00B247F5" w:rsidRDefault="00B247F5" w:rsidP="00B247F5">
      <w:pPr>
        <w:spacing w:after="0" w:line="240" w:lineRule="auto"/>
      </w:pPr>
      <w:r>
        <w:separator/>
      </w:r>
    </w:p>
  </w:endnote>
  <w:endnote w:type="continuationSeparator" w:id="0">
    <w:p w14:paraId="02708332" w14:textId="77777777" w:rsidR="00B247F5" w:rsidRDefault="00B247F5" w:rsidP="00B24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EAD6B0" w14:textId="77777777" w:rsidR="00B247F5" w:rsidRDefault="00B247F5" w:rsidP="00B247F5">
      <w:pPr>
        <w:spacing w:after="0" w:line="240" w:lineRule="auto"/>
      </w:pPr>
      <w:r>
        <w:separator/>
      </w:r>
    </w:p>
  </w:footnote>
  <w:footnote w:type="continuationSeparator" w:id="0">
    <w:p w14:paraId="7F5D1DAB" w14:textId="77777777" w:rsidR="00B247F5" w:rsidRDefault="00B247F5" w:rsidP="00B247F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MTMwNbC0NDAzMbJU0lEKTi0uzszPAykwqQUAW6Sx6CwAAAA="/>
  </w:docVars>
  <w:rsids>
    <w:rsidRoot w:val="00100C05"/>
    <w:rsid w:val="000A16A7"/>
    <w:rsid w:val="00100C05"/>
    <w:rsid w:val="00195091"/>
    <w:rsid w:val="002F763B"/>
    <w:rsid w:val="004178D0"/>
    <w:rsid w:val="0049090C"/>
    <w:rsid w:val="005F0832"/>
    <w:rsid w:val="006726B3"/>
    <w:rsid w:val="00694DE9"/>
    <w:rsid w:val="006A7F4F"/>
    <w:rsid w:val="00762389"/>
    <w:rsid w:val="007B109D"/>
    <w:rsid w:val="00855E5E"/>
    <w:rsid w:val="008C335D"/>
    <w:rsid w:val="00A30367"/>
    <w:rsid w:val="00A84075"/>
    <w:rsid w:val="00A86DDA"/>
    <w:rsid w:val="00B02D86"/>
    <w:rsid w:val="00B247F5"/>
    <w:rsid w:val="00B76D28"/>
    <w:rsid w:val="00D04922"/>
    <w:rsid w:val="00E8167E"/>
    <w:rsid w:val="00F26BFC"/>
    <w:rsid w:val="00F26C2A"/>
    <w:rsid w:val="00F64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AF1AE0D"/>
  <w15:chartTrackingRefBased/>
  <w15:docId w15:val="{C4B7CA25-1AD5-4517-B09A-058A66CE8A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083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4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47F5"/>
  </w:style>
  <w:style w:type="paragraph" w:styleId="Footer">
    <w:name w:val="footer"/>
    <w:basedOn w:val="Normal"/>
    <w:link w:val="FooterChar"/>
    <w:uiPriority w:val="99"/>
    <w:unhideWhenUsed/>
    <w:rsid w:val="00B247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47F5"/>
  </w:style>
  <w:style w:type="character" w:customStyle="1" w:styleId="Heading1Char">
    <w:name w:val="Heading 1 Char"/>
    <w:basedOn w:val="DefaultParagraphFont"/>
    <w:link w:val="Heading1"/>
    <w:uiPriority w:val="9"/>
    <w:rsid w:val="005F083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53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0666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000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8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4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3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h-Yu Chiang</dc:creator>
  <cp:keywords/>
  <dc:description/>
  <cp:lastModifiedBy>Chih-Yu Chiang</cp:lastModifiedBy>
  <cp:revision>16</cp:revision>
  <dcterms:created xsi:type="dcterms:W3CDTF">2017-04-02T22:34:00Z</dcterms:created>
  <dcterms:modified xsi:type="dcterms:W3CDTF">2017-04-19T19:27:00Z</dcterms:modified>
</cp:coreProperties>
</file>